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r>
        <w:t xml:space="preserve"> </w:t>
      </w:r>
      <w:r>
        <w:t xml:space="preserve">in</w:t>
      </w:r>
      <w:r>
        <w:t xml:space="preserve"> </w:t>
      </w:r>
      <w:r>
        <w:t xml:space="preserve">China</w:t>
      </w:r>
      <w:r>
        <w:t xml:space="preserve"> </w:t>
      </w:r>
      <w:r>
        <w:t xml:space="preserve">Beijing</w:t>
      </w:r>
    </w:p>
    <w:bookmarkStart w:id="20" w:name="X110202ef0ff62788c8dc26f43ce7d0c3e9443a7"/>
    <w:p>
      <w:pPr>
        <w:pStyle w:val="Heading1"/>
      </w:pPr>
      <w:r>
        <w:t xml:space="preserve">Cover Letter for Videographer Position in China Beijing</w:t>
      </w:r>
    </w:p>
    <w:p>
      <w:pPr>
        <w:pStyle w:val="FirstParagraph"/>
      </w:pPr>
      <w:r>
        <w:t xml:space="preserve">Dear [Hiring Manager's Name],</w:t>
      </w:r>
    </w:p>
    <w:p>
      <w:pPr>
        <w:pStyle w:val="BodyText"/>
      </w:pPr>
      <w:r>
        <w:t xml:space="preserve">I am writing to express my enthusiastic interest in the Videographer position at [Company Name] in China Beijing. As a passionate and experienced videographer with a deep understanding of storytelling through visual media, I am eager to contribute my skills and creativity to your team. The opportunity to work in such a vibrant and culturally rich city as Beijing is incredibly appealing, and I am confident that my background aligns perfectly with the requirements of this role.</w:t>
      </w:r>
    </w:p>
    <w:p>
      <w:pPr>
        <w:pStyle w:val="BodyText"/>
      </w:pPr>
      <w:r>
        <w:t xml:space="preserve">With [X years] of experience in videography, I have developed a strong foundation in capturing compelling narratives through high-quality video production. My expertise spans from pre-production planning to post-production editing, ensuring that every project meets the highest standards. Whether it’s documentary-style filming, corporate videos, or event coverage, I bring a unique perspective and technical precision to each assignment. My work has been recognized for its ability to blend artistry with functionality, creating content that resonates with diverse audiences.</w:t>
      </w:r>
    </w:p>
    <w:p>
      <w:pPr>
        <w:pStyle w:val="BodyText"/>
      </w:pPr>
      <w:r>
        <w:t xml:space="preserve">What draws me specifically to the Videographer role in China Beijing is the city’s dynamic energy and its status as a global hub for culture, technology, and innovation. Beijing is home to iconic landmarks like the Forbidden City and Tiananmen Square, as well as cutting-edge industries that are shaping the future of media. I am particularly interested in collaborating with teams that value creativity and cultural authenticity, which I believe are essential for producing impactful visual content in this region.</w:t>
      </w:r>
    </w:p>
    <w:p>
      <w:pPr>
        <w:pStyle w:val="BodyText"/>
      </w:pPr>
      <w:r>
        <w:t xml:space="preserve">My professional journey has equipped me with a versatile skill set that is highly relevant to the Videographer role. For instance, I have successfully managed full-cycle video projects for clients in the entertainment, education, and corporate sectors. This includes conducting location scouting, coordinating with directors and producers, operating advanced camera equipment such as Sony FX6 and DJI Ronin stabilizers, and utilizing software like Adobe Premiere Pro and After Effects to deliver polished final outputs. I am also proficient in color grading, sound design, and motion graphics, which allow me to enhance the visual appeal of every project.</w:t>
      </w:r>
    </w:p>
    <w:p>
      <w:pPr>
        <w:pStyle w:val="BodyText"/>
      </w:pPr>
      <w:r>
        <w:t xml:space="preserve">One of my most rewarding experiences was working on a documentary series that highlighted the cultural heritage of Beijing’s traditional neighborhoods. This project required not only technical expertise but also a deep respect for local traditions and community engagement. By immersing myself in the local culture, I was able to create content that authentically reflected the city’s unique identity while meeting the project’s creative goals. This experience reinforced my belief that videography is not just about capturing images but about telling stories that connect with people.</w:t>
      </w:r>
    </w:p>
    <w:p>
      <w:pPr>
        <w:pStyle w:val="BodyText"/>
      </w:pPr>
      <w:r>
        <w:t xml:space="preserve">Furthermore, my adaptability and problem-solving skills have been critical in navigating the challenges of on-location shoots. Whether it’s dealing with unpredictable weather conditions or working within tight deadlines, I remain focused on delivering results without compromising quality. My ability to work independently as well as collaboratively in a team environment ensures that I can seamlessly integrate into any production workflow.</w:t>
      </w:r>
    </w:p>
    <w:p>
      <w:pPr>
        <w:pStyle w:val="BodyText"/>
      </w:pPr>
      <w:r>
        <w:t xml:space="preserve">In addition to my technical skills, I am deeply committed to understanding the cultural and social context of the regions where I work. Beijing, with its rich history and modern aspirations, offers an exciting backdrop for creative exploration. I have studied Chinese culture extensively and am fluent in Mandarin, which enables me to communicate effectively with local clients and stakeholders. This linguistic and cultural proficiency allows me to bridge gaps between international teams and local producers, ensuring that projects are executed with sensitivity and precision.</w:t>
      </w:r>
    </w:p>
    <w:p>
      <w:pPr>
        <w:pStyle w:val="BodyText"/>
      </w:pPr>
      <w:r>
        <w:t xml:space="preserve">I am particularly drawn to [Company Name] because of its reputation for excellence in the media industry. Your commitment to innovation and storytelling aligns perfectly with my professional values. I am eager to contribute my expertise in videography while also learning from the talented professionals at your organization. I am confident that my dedication, technical skills, and passion for visual storytelling will make me a valuable asset to your team.</w:t>
      </w:r>
    </w:p>
    <w:p>
      <w:pPr>
        <w:pStyle w:val="BodyText"/>
      </w:pPr>
      <w:r>
        <w:t xml:space="preserve">Thank you for considering my application. I would be delighted to discuss how my background and vision align with the goals of [Company Name]. Please feel free to contact me at [Your Phone Number] or [Your Email Address] at your earliest convenience. I look forward to the opportunity to contribute to the success of your projects in China Beijing.</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 in China Beijing</dc:title>
  <dc:creator/>
  <cp:keywords/>
  <dcterms:created xsi:type="dcterms:W3CDTF">2026-07-23T01:18:26Z</dcterms:created>
  <dcterms:modified xsi:type="dcterms:W3CDTF">2026-07-23T01:18:26Z</dcterms:modified>
</cp:coreProperties>
</file>

<file path=docProps/custom.xml><?xml version="1.0" encoding="utf-8"?>
<Properties xmlns="http://schemas.openxmlformats.org/officeDocument/2006/custom-properties" xmlns:vt="http://schemas.openxmlformats.org/officeDocument/2006/docPropsVTypes"/>
</file>